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DE4C9" w14:textId="288CE54C" w:rsidR="00B51938" w:rsidRPr="0063045D" w:rsidRDefault="00B51938" w:rsidP="00B51938">
      <w:pPr>
        <w:jc w:val="center"/>
        <w:rPr>
          <w:b/>
          <w:bCs/>
          <w:noProof/>
        </w:rPr>
      </w:pPr>
      <w:r w:rsidRPr="0063045D">
        <w:rPr>
          <w:b/>
          <w:bCs/>
          <w:noProof/>
        </w:rPr>
        <w:t>Geographical Location of 3</w:t>
      </w:r>
      <w:r w:rsidR="00C431F5">
        <w:rPr>
          <w:b/>
          <w:bCs/>
          <w:noProof/>
        </w:rPr>
        <w:t>3</w:t>
      </w:r>
      <w:r w:rsidRPr="0063045D">
        <w:rPr>
          <w:b/>
          <w:bCs/>
          <w:noProof/>
        </w:rPr>
        <w:t xml:space="preserve"> Houses</w:t>
      </w:r>
      <w:r>
        <w:rPr>
          <w:b/>
          <w:bCs/>
          <w:noProof/>
        </w:rPr>
        <w:t xml:space="preserve"> (LOT #1; LOT #2; LOT #3)</w:t>
      </w:r>
    </w:p>
    <w:p w14:paraId="0B8F3C34" w14:textId="54F9379E" w:rsidR="008F35CA" w:rsidRDefault="00B65FE2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CCD547" wp14:editId="77C11F61">
                <wp:simplePos x="0" y="0"/>
                <wp:positionH relativeFrom="column">
                  <wp:posOffset>5575300</wp:posOffset>
                </wp:positionH>
                <wp:positionV relativeFrom="paragraph">
                  <wp:posOffset>3689350</wp:posOffset>
                </wp:positionV>
                <wp:extent cx="914400" cy="273050"/>
                <wp:effectExtent l="0" t="0" r="22225" b="1270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73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36926B" w14:textId="4F73C06D" w:rsidR="00BA3634" w:rsidRDefault="00BA3634">
                            <w:r>
                              <w:t>LOT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CCD547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439pt;margin-top:290.5pt;width:1in;height:21.5pt;z-index:25166131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" fillcolor="white [3201]" strokeweight=".5pt">
                <v:textbox>
                  <w:txbxContent>
                    <w:p w14:paraId="3A36926B" w14:textId="4F73C06D" w:rsidR="00BA3634" w:rsidRDefault="00BA3634">
                      <w:r>
                        <w:t>LOT 3</w:t>
                      </w:r>
                    </w:p>
                  </w:txbxContent>
                </v:textbox>
              </v:shape>
            </w:pict>
          </mc:Fallback>
        </mc:AlternateContent>
      </w:r>
      <w:r w:rsidR="00851ED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9BF57AE" wp14:editId="2C4D1C04">
                <wp:simplePos x="0" y="0"/>
                <wp:positionH relativeFrom="column">
                  <wp:posOffset>2044700</wp:posOffset>
                </wp:positionH>
                <wp:positionV relativeFrom="paragraph">
                  <wp:posOffset>2724150</wp:posOffset>
                </wp:positionV>
                <wp:extent cx="914400" cy="228600"/>
                <wp:effectExtent l="0" t="0" r="22225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A83833" w14:textId="0B5C9EDF" w:rsidR="00BA3634" w:rsidRDefault="00BA3634">
                            <w:r>
                              <w:t>LOT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BF57AE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161pt;margin-top:214.5pt;width:1in;height:18pt;z-index:25166028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" fillcolor="white [3201]" strokeweight=".5pt">
                <v:textbox>
                  <w:txbxContent>
                    <w:p w14:paraId="79A83833" w14:textId="0B5C9EDF" w:rsidR="00BA3634" w:rsidRDefault="00BA3634">
                      <w:r>
                        <w:t>LOT 1</w:t>
                      </w:r>
                    </w:p>
                  </w:txbxContent>
                </v:textbox>
              </v:shape>
            </w:pict>
          </mc:Fallback>
        </mc:AlternateContent>
      </w:r>
      <w:r w:rsidR="00851ED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DC5134" wp14:editId="5B8BD73C">
                <wp:simplePos x="0" y="0"/>
                <wp:positionH relativeFrom="column">
                  <wp:posOffset>685800</wp:posOffset>
                </wp:positionH>
                <wp:positionV relativeFrom="paragraph">
                  <wp:posOffset>3625850</wp:posOffset>
                </wp:positionV>
                <wp:extent cx="914400" cy="298450"/>
                <wp:effectExtent l="0" t="0" r="22225" b="2540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8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85DB1C" w14:textId="6573413B" w:rsidR="00BA3634" w:rsidRDefault="00BA3634">
                            <w:r>
                              <w:t>LOT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DC5134" id="Text Box 7" o:spid="_x0000_s1028" type="#_x0000_t202" style="position:absolute;margin-left:54pt;margin-top:285.5pt;width:1in;height:23.5pt;z-index:25165926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" fillcolor="white [3201]" strokeweight=".5pt">
                <v:textbox>
                  <w:txbxContent>
                    <w:p w14:paraId="3185DB1C" w14:textId="6573413B" w:rsidR="00BA3634" w:rsidRDefault="00BA3634">
                      <w:r>
                        <w:t>LOT 2</w:t>
                      </w:r>
                    </w:p>
                  </w:txbxContent>
                </v:textbox>
              </v:shape>
            </w:pict>
          </mc:Fallback>
        </mc:AlternateContent>
      </w:r>
      <w:r w:rsidR="002F5650">
        <w:t xml:space="preserve">                                                    </w:t>
      </w:r>
      <w:r w:rsidR="009368E4">
        <w:rPr>
          <w:noProof/>
        </w:rPr>
        <w:drawing>
          <wp:inline distT="0" distB="0" distL="0" distR="0" wp14:anchorId="71314B0B" wp14:editId="211880E4">
            <wp:extent cx="8743950" cy="6353027"/>
            <wp:effectExtent l="0" t="0" r="0" b="0"/>
            <wp:docPr id="1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5"/>
                    <a:srcRect l="19693" t="14972" r="19620" b="6642"/>
                    <a:stretch/>
                  </pic:blipFill>
                  <pic:spPr bwMode="auto">
                    <a:xfrm>
                      <a:off x="0" y="0"/>
                      <a:ext cx="8764090" cy="6367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86D85D" w14:textId="14272DEC" w:rsidR="008F35CA" w:rsidRDefault="008F35CA"/>
    <w:p w14:paraId="3399599C" w14:textId="1D0F7224" w:rsidR="008F35CA" w:rsidRDefault="008F35CA"/>
    <w:p w14:paraId="02CAC7B3" w14:textId="77777777" w:rsidR="00B51938" w:rsidRPr="004534F0" w:rsidRDefault="00B51938" w:rsidP="00B51938">
      <w:pPr>
        <w:rPr>
          <w:b/>
          <w:bCs/>
        </w:rPr>
      </w:pPr>
      <w:r w:rsidRPr="004534F0">
        <w:rPr>
          <w:b/>
          <w:bCs/>
        </w:rPr>
        <w:t xml:space="preserve">LOT </w:t>
      </w:r>
      <w:r>
        <w:rPr>
          <w:b/>
          <w:bCs/>
        </w:rPr>
        <w:t>#</w:t>
      </w:r>
      <w:r w:rsidRPr="004534F0">
        <w:rPr>
          <w:b/>
          <w:bCs/>
        </w:rPr>
        <w:t>1</w:t>
      </w:r>
      <w:r>
        <w:rPr>
          <w:b/>
          <w:bCs/>
        </w:rPr>
        <w:t>-13 Houses</w:t>
      </w:r>
    </w:p>
    <w:p w14:paraId="4B61E3F9" w14:textId="793E48A1" w:rsidR="00AE3955" w:rsidRDefault="007F1466">
      <w:r>
        <w:rPr>
          <w:noProof/>
        </w:rPr>
        <w:drawing>
          <wp:inline distT="0" distB="0" distL="0" distR="0" wp14:anchorId="5E545ED2" wp14:editId="17A4FAF2">
            <wp:extent cx="8832850" cy="5471821"/>
            <wp:effectExtent l="0" t="0" r="6350" b="0"/>
            <wp:docPr id="5" name="Picture 5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Map&#10;&#10;Description automatically generated"/>
                    <pic:cNvPicPr/>
                  </pic:nvPicPr>
                  <pic:blipFill rotWithShape="1">
                    <a:blip r:embed="rId6"/>
                    <a:srcRect l="18681" t="11852" r="5764" b="4937"/>
                    <a:stretch/>
                  </pic:blipFill>
                  <pic:spPr bwMode="auto">
                    <a:xfrm>
                      <a:off x="0" y="0"/>
                      <a:ext cx="8842724" cy="54779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012A8C" w14:textId="1FCA1C18" w:rsidR="00AE3955" w:rsidRDefault="00AE3955"/>
    <w:p w14:paraId="27A49964" w14:textId="77777777" w:rsidR="00AE3955" w:rsidRDefault="00AE3955"/>
    <w:p w14:paraId="3461A079" w14:textId="77777777" w:rsidR="00B51938" w:rsidRPr="004534F0" w:rsidRDefault="00B51938" w:rsidP="00B51938">
      <w:pPr>
        <w:rPr>
          <w:b/>
          <w:bCs/>
        </w:rPr>
      </w:pPr>
      <w:r w:rsidRPr="004534F0">
        <w:rPr>
          <w:b/>
          <w:bCs/>
        </w:rPr>
        <w:t xml:space="preserve">LOT </w:t>
      </w:r>
      <w:r>
        <w:rPr>
          <w:b/>
          <w:bCs/>
        </w:rPr>
        <w:t>#</w:t>
      </w:r>
      <w:r w:rsidRPr="004534F0">
        <w:rPr>
          <w:b/>
          <w:bCs/>
        </w:rPr>
        <w:t>2</w:t>
      </w:r>
      <w:r>
        <w:rPr>
          <w:b/>
          <w:bCs/>
        </w:rPr>
        <w:t>-12 Houses</w:t>
      </w:r>
    </w:p>
    <w:p w14:paraId="37B918F4" w14:textId="1A43AA89" w:rsidR="00AE3955" w:rsidRDefault="00E200EE">
      <w:r w:rsidRPr="00E200EE">
        <w:rPr>
          <w:noProof/>
        </w:rPr>
        <w:drawing>
          <wp:inline distT="0" distB="0" distL="0" distR="0" wp14:anchorId="30F21573" wp14:editId="2688D46D">
            <wp:extent cx="9354833" cy="5480050"/>
            <wp:effectExtent l="0" t="0" r="0" b="6350"/>
            <wp:docPr id="6" name="Picture 6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Map&#10;&#10;Description automatically generated"/>
                    <pic:cNvPicPr/>
                  </pic:nvPicPr>
                  <pic:blipFill rotWithShape="1">
                    <a:blip r:embed="rId7"/>
                    <a:srcRect l="19722" t="13086" r="9861" b="13580"/>
                    <a:stretch/>
                  </pic:blipFill>
                  <pic:spPr bwMode="auto">
                    <a:xfrm>
                      <a:off x="0" y="0"/>
                      <a:ext cx="9379806" cy="54946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2587AB" w14:textId="27D28B08" w:rsidR="00AE3955" w:rsidRDefault="00AE3955"/>
    <w:p w14:paraId="532C7890" w14:textId="6C1A112A" w:rsidR="00AE3955" w:rsidRDefault="00AE3955"/>
    <w:p w14:paraId="44D21B8C" w14:textId="77777777" w:rsidR="00B51938" w:rsidRDefault="00B51938" w:rsidP="00B51938"/>
    <w:p w14:paraId="4B77B109" w14:textId="380EED8E" w:rsidR="00B51938" w:rsidRPr="004534F0" w:rsidRDefault="00B51938" w:rsidP="00B51938">
      <w:pPr>
        <w:rPr>
          <w:b/>
          <w:bCs/>
        </w:rPr>
      </w:pPr>
      <w:r w:rsidRPr="004534F0">
        <w:rPr>
          <w:b/>
          <w:bCs/>
        </w:rPr>
        <w:t xml:space="preserve">LOT </w:t>
      </w:r>
      <w:r>
        <w:rPr>
          <w:b/>
          <w:bCs/>
        </w:rPr>
        <w:t>#</w:t>
      </w:r>
      <w:r w:rsidRPr="004534F0">
        <w:rPr>
          <w:b/>
          <w:bCs/>
        </w:rPr>
        <w:t>3</w:t>
      </w:r>
      <w:r>
        <w:rPr>
          <w:b/>
          <w:bCs/>
        </w:rPr>
        <w:t>-</w:t>
      </w:r>
      <w:r w:rsidR="005A4E54">
        <w:rPr>
          <w:b/>
          <w:bCs/>
        </w:rPr>
        <w:t>8</w:t>
      </w:r>
      <w:r>
        <w:rPr>
          <w:b/>
          <w:bCs/>
        </w:rPr>
        <w:t xml:space="preserve"> Houses</w:t>
      </w:r>
    </w:p>
    <w:p w14:paraId="74DF4634" w14:textId="7B5AE0D5" w:rsidR="00AE3955" w:rsidRDefault="00AE3955"/>
    <w:p w14:paraId="3316BA74" w14:textId="76764099" w:rsidR="008F35CA" w:rsidRDefault="00C431F5">
      <w:r>
        <w:rPr>
          <w:noProof/>
        </w:rPr>
        <w:drawing>
          <wp:inline distT="0" distB="0" distL="0" distR="0" wp14:anchorId="31992B8A" wp14:editId="0CC87458">
            <wp:extent cx="9053183" cy="4933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0311" t="13579" r="7576" b="16551"/>
                    <a:stretch/>
                  </pic:blipFill>
                  <pic:spPr bwMode="auto">
                    <a:xfrm>
                      <a:off x="0" y="0"/>
                      <a:ext cx="9072540" cy="4944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F35CA" w:rsidSect="004866A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7QwNTI3MTM0NDFT0lEKTi0uzszPAykwqQUAbmN7HSwAAAA="/>
  </w:docVars>
  <w:rsids>
    <w:rsidRoot w:val="004866AC"/>
    <w:rsid w:val="00224CA0"/>
    <w:rsid w:val="00293AF8"/>
    <w:rsid w:val="002F5650"/>
    <w:rsid w:val="00375728"/>
    <w:rsid w:val="004866AC"/>
    <w:rsid w:val="005A4E54"/>
    <w:rsid w:val="007F1466"/>
    <w:rsid w:val="00851ED2"/>
    <w:rsid w:val="008F35CA"/>
    <w:rsid w:val="009368E4"/>
    <w:rsid w:val="00AE3955"/>
    <w:rsid w:val="00B51938"/>
    <w:rsid w:val="00B65FE2"/>
    <w:rsid w:val="00BA3634"/>
    <w:rsid w:val="00C431F5"/>
    <w:rsid w:val="00E200EE"/>
    <w:rsid w:val="00F73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3DA68"/>
  <w15:chartTrackingRefBased/>
  <w15:docId w15:val="{B232ECC2-4ECC-4B59-80A0-39637AB7B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6F183F-4A50-41E8-B4CE-F4DEA1E59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27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ri Kantaria</dc:creator>
  <cp:keywords/>
  <dc:description/>
  <cp:lastModifiedBy>Mzevinar Jojua</cp:lastModifiedBy>
  <cp:revision>7</cp:revision>
  <dcterms:created xsi:type="dcterms:W3CDTF">2021-12-20T11:08:00Z</dcterms:created>
  <dcterms:modified xsi:type="dcterms:W3CDTF">2022-01-14T08:11:00Z</dcterms:modified>
</cp:coreProperties>
</file>